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2D93" w:rsidRDefault="00A42D93">
      <w:bookmarkStart w:id="0" w:name="_GoBack"/>
      <w:bookmarkEnd w:id="0"/>
      <w:r>
        <w:t>Driver Education:  Summer of 2017 – Estimated Costs</w:t>
      </w:r>
    </w:p>
    <w:p w:rsidR="00A42D93" w:rsidRDefault="00A42D93"/>
    <w:p w:rsidR="00922367" w:rsidRDefault="00B81B3A">
      <w:r>
        <w:t>$235 x 20 students = $4,700 revenue</w:t>
      </w:r>
    </w:p>
    <w:p w:rsidR="00B81B3A" w:rsidRDefault="00B81B3A">
      <w:r>
        <w:t>Less Expenses:</w:t>
      </w:r>
    </w:p>
    <w:p w:rsidR="00B81B3A" w:rsidRDefault="00B81B3A" w:rsidP="00B81B3A">
      <w:pPr>
        <w:pStyle w:val="NoSpacing"/>
      </w:pPr>
      <w:r>
        <w:t>Car at $20 per day x 21 days = $420</w:t>
      </w:r>
    </w:p>
    <w:p w:rsidR="00B81B3A" w:rsidRDefault="00B81B3A" w:rsidP="00B81B3A">
      <w:pPr>
        <w:pStyle w:val="NoSpacing"/>
      </w:pPr>
      <w:r>
        <w:t>Brake in and out</w:t>
      </w:r>
      <w:r>
        <w:tab/>
        <w:t xml:space="preserve">           =$349</w:t>
      </w:r>
    </w:p>
    <w:p w:rsidR="00B81B3A" w:rsidRDefault="00B81B3A" w:rsidP="00B81B3A">
      <w:pPr>
        <w:pStyle w:val="NoSpacing"/>
      </w:pPr>
      <w:r>
        <w:t>Oil Change                             =$40</w:t>
      </w:r>
    </w:p>
    <w:p w:rsidR="00B81B3A" w:rsidRDefault="00B81B3A" w:rsidP="00B81B3A">
      <w:pPr>
        <w:pStyle w:val="NoSpacing"/>
      </w:pPr>
      <w:r>
        <w:t>Classroom                              =$660</w:t>
      </w:r>
    </w:p>
    <w:p w:rsidR="00B81B3A" w:rsidRDefault="00B81B3A" w:rsidP="00B81B3A">
      <w:pPr>
        <w:pStyle w:val="NoSpacing"/>
      </w:pPr>
      <w:r>
        <w:t>BHW   $20per hour x 120 hours =$2,400</w:t>
      </w:r>
    </w:p>
    <w:p w:rsidR="00B81B3A" w:rsidRDefault="00B81B3A" w:rsidP="00B81B3A">
      <w:pPr>
        <w:pStyle w:val="NoSpacing"/>
      </w:pPr>
      <w:r>
        <w:t>Fuel estimate                               =</w:t>
      </w:r>
      <w:proofErr w:type="gramStart"/>
      <w:r>
        <w:t>$  ???</w:t>
      </w:r>
      <w:proofErr w:type="gramEnd"/>
    </w:p>
    <w:p w:rsidR="00B81B3A" w:rsidRDefault="00B81B3A" w:rsidP="00B81B3A">
      <w:pPr>
        <w:pStyle w:val="NoSpacing"/>
      </w:pPr>
      <w:r>
        <w:t xml:space="preserve">                                                    _______</w:t>
      </w:r>
    </w:p>
    <w:p w:rsidR="00B81B3A" w:rsidRDefault="00B81B3A" w:rsidP="00B81B3A">
      <w:pPr>
        <w:pStyle w:val="NoSpacing"/>
      </w:pPr>
      <w:r>
        <w:t>Estimated Total                         =$4,170 without fuel</w:t>
      </w:r>
    </w:p>
    <w:p w:rsidR="00B81B3A" w:rsidRDefault="00B81B3A" w:rsidP="00B81B3A">
      <w:pPr>
        <w:pStyle w:val="NoSpacing"/>
      </w:pPr>
      <w:r>
        <w:t xml:space="preserve">                                                  Leaves approximately $500 for fuel</w:t>
      </w:r>
    </w:p>
    <w:p w:rsidR="00B81B3A" w:rsidRDefault="00B81B3A" w:rsidP="00B81B3A">
      <w:pPr>
        <w:pStyle w:val="NoSpacing"/>
      </w:pPr>
    </w:p>
    <w:p w:rsidR="00B81B3A" w:rsidRDefault="00B81B3A" w:rsidP="00B81B3A">
      <w:pPr>
        <w:pStyle w:val="NoSpacing"/>
      </w:pPr>
      <w:r>
        <w:t>Current Fuel Price:</w:t>
      </w:r>
    </w:p>
    <w:p w:rsidR="00B81B3A" w:rsidRDefault="00B81B3A" w:rsidP="00B81B3A">
      <w:pPr>
        <w:pStyle w:val="NoSpacing"/>
      </w:pPr>
      <w:r>
        <w:t>$2.25 per gallon</w:t>
      </w:r>
    </w:p>
    <w:p w:rsidR="00B81B3A" w:rsidRDefault="00B81B3A" w:rsidP="00B81B3A">
      <w:pPr>
        <w:pStyle w:val="NoSpacing"/>
      </w:pPr>
      <w:r>
        <w:t>Estimated fuel economy 18 mpg</w:t>
      </w:r>
    </w:p>
    <w:p w:rsidR="00B81B3A" w:rsidRDefault="00B81B3A" w:rsidP="00B81B3A">
      <w:pPr>
        <w:pStyle w:val="NoSpacing"/>
      </w:pPr>
      <w:r>
        <w:t>$500 / $2.25 = about 220 gallons available x 18 mpg avg. = 3,960 driving miles</w:t>
      </w:r>
    </w:p>
    <w:p w:rsidR="00B81B3A" w:rsidRDefault="00B81B3A" w:rsidP="00B81B3A">
      <w:pPr>
        <w:pStyle w:val="NoSpacing"/>
      </w:pPr>
      <w:r>
        <w:t>3,960 driving miles divided by 20 students = approx. 198 or 200 miles per student</w:t>
      </w:r>
    </w:p>
    <w:p w:rsidR="00B81B3A" w:rsidRDefault="00B81B3A" w:rsidP="00B81B3A">
      <w:pPr>
        <w:pStyle w:val="NoSpacing"/>
      </w:pPr>
      <w:r>
        <w:t>200 miles / 6 hours of drive time = 33.33 miles average per day per student</w:t>
      </w: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  <w:r>
        <w:t>Actual 2017 costs:</w:t>
      </w: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  <w:r>
        <w:t>Salary &amp; Benefits - $3,068.55</w:t>
      </w:r>
    </w:p>
    <w:p w:rsidR="0072781E" w:rsidRDefault="0072781E" w:rsidP="00B81B3A">
      <w:pPr>
        <w:pStyle w:val="NoSpacing"/>
      </w:pPr>
      <w:r>
        <w:t>Auto Mall -</w:t>
      </w:r>
      <w:r>
        <w:tab/>
      </w:r>
      <w:r>
        <w:tab/>
        <w:t>$666.95</w:t>
      </w:r>
    </w:p>
    <w:p w:rsidR="0072781E" w:rsidRDefault="0072781E" w:rsidP="00B81B3A">
      <w:pPr>
        <w:pStyle w:val="NoSpacing"/>
      </w:pPr>
      <w:r>
        <w:t xml:space="preserve">Gas -   </w:t>
      </w:r>
      <w:r>
        <w:tab/>
      </w:r>
      <w:r>
        <w:tab/>
      </w:r>
      <w:r>
        <w:tab/>
        <w:t>$217.05</w:t>
      </w:r>
    </w:p>
    <w:p w:rsidR="0072781E" w:rsidRDefault="0072781E" w:rsidP="00B81B3A">
      <w:pPr>
        <w:pStyle w:val="NoSpacing"/>
      </w:pPr>
      <w:r>
        <w:t>Total -</w:t>
      </w:r>
      <w:r>
        <w:tab/>
      </w:r>
      <w:r>
        <w:tab/>
        <w:t xml:space="preserve">         $3,952.55</w:t>
      </w: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  <w:r>
        <w:t>Actual 2017 Revenue:</w:t>
      </w:r>
    </w:p>
    <w:p w:rsidR="0072781E" w:rsidRDefault="0072781E" w:rsidP="00B81B3A">
      <w:pPr>
        <w:pStyle w:val="NoSpacing"/>
      </w:pPr>
    </w:p>
    <w:p w:rsidR="0072781E" w:rsidRDefault="0072781E" w:rsidP="00B81B3A">
      <w:pPr>
        <w:pStyle w:val="NoSpacing"/>
      </w:pPr>
      <w:r>
        <w:t>Fees Collected -         $4,225.00</w:t>
      </w:r>
      <w:r>
        <w:tab/>
      </w:r>
    </w:p>
    <w:sectPr w:rsidR="00727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TQ3t7Q0NTYzNLRU0lEKTi0uzszPAykwrAUAZhD2/ywAAAA="/>
  </w:docVars>
  <w:rsids>
    <w:rsidRoot w:val="00BD5F3E"/>
    <w:rsid w:val="00241BF0"/>
    <w:rsid w:val="0072781E"/>
    <w:rsid w:val="00922367"/>
    <w:rsid w:val="00A42D93"/>
    <w:rsid w:val="00B81B3A"/>
    <w:rsid w:val="00BD5F3E"/>
    <w:rsid w:val="00F31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5C4FC-7347-4954-9A40-47EF025D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1BF0"/>
  </w:style>
  <w:style w:type="paragraph" w:styleId="Heading1">
    <w:name w:val="heading 1"/>
    <w:basedOn w:val="Normal"/>
    <w:next w:val="Normal"/>
    <w:link w:val="Heading1Char"/>
    <w:uiPriority w:val="9"/>
    <w:qFormat/>
    <w:rsid w:val="00241BF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BF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1BF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1BF0"/>
    <w:rPr>
      <w:rFonts w:ascii="Times New Roman" w:eastAsiaTheme="majorEastAsia" w:hAnsi="Times New Roman" w:cstheme="majorBidi"/>
      <w:b/>
      <w:sz w:val="24"/>
      <w:szCs w:val="26"/>
    </w:rPr>
  </w:style>
  <w:style w:type="paragraph" w:styleId="NoSpacing">
    <w:name w:val="No Spacing"/>
    <w:uiPriority w:val="1"/>
    <w:qFormat/>
    <w:rsid w:val="00B81B3A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192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9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Jandahl</dc:creator>
  <cp:keywords/>
  <dc:description/>
  <cp:lastModifiedBy>Moe Bruns</cp:lastModifiedBy>
  <cp:revision>2</cp:revision>
  <cp:lastPrinted>2018-03-09T16:01:00Z</cp:lastPrinted>
  <dcterms:created xsi:type="dcterms:W3CDTF">2018-03-09T16:02:00Z</dcterms:created>
  <dcterms:modified xsi:type="dcterms:W3CDTF">2018-03-09T16:02:00Z</dcterms:modified>
</cp:coreProperties>
</file>